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B4EA8" w14:textId="77777777" w:rsidR="00981D52" w:rsidRDefault="00981D52" w:rsidP="00981D52">
      <w:pPr>
        <w:ind w:left="709" w:right="2160"/>
        <w:rPr>
          <w:rFonts w:ascii="Arial" w:hAnsi="Arial" w:cs="Arial"/>
          <w:sz w:val="22"/>
          <w:szCs w:val="22"/>
        </w:rPr>
      </w:pPr>
    </w:p>
    <w:p w14:paraId="4BE56FAE" w14:textId="418F0C3D" w:rsidR="00981D52" w:rsidRDefault="00F6753B" w:rsidP="00981D52">
      <w:pPr>
        <w:ind w:left="709" w:right="2160"/>
        <w:rPr>
          <w:rFonts w:ascii="Arial" w:hAnsi="Arial" w:cs="Arial"/>
          <w:sz w:val="22"/>
          <w:szCs w:val="22"/>
        </w:rPr>
      </w:pPr>
      <w:r w:rsidRPr="00B24F0F">
        <w:rPr>
          <w:b/>
          <w:noProof/>
          <w:u w:val="single"/>
        </w:rPr>
        <mc:AlternateContent>
          <mc:Choice Requires="wps">
            <w:drawing>
              <wp:anchor distT="0" distB="0" distL="114935" distR="114935" simplePos="0" relativeHeight="251657216" behindDoc="0" locked="0" layoutInCell="1" allowOverlap="1" wp14:anchorId="7BE6F71A" wp14:editId="23ACD700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457450" cy="22098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6094E" w14:textId="77777777" w:rsidR="00981D52" w:rsidRPr="00A95816" w:rsidRDefault="00D6637B" w:rsidP="00981D52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u w:val="single"/>
                              </w:rPr>
                              <w:t>Supplier</w:t>
                            </w:r>
                            <w:proofErr w:type="spellEnd"/>
                            <w:r w:rsidR="00981D52" w:rsidRPr="00A95816">
                              <w:rPr>
                                <w:b/>
                                <w:u w:val="single"/>
                              </w:rPr>
                              <w:t>:</w:t>
                            </w:r>
                          </w:p>
                          <w:p w14:paraId="698596B2" w14:textId="6DE9EB12" w:rsidR="00F6753B" w:rsidRPr="00F6753B" w:rsidRDefault="00F6753B" w:rsidP="00F6753B">
                            <w:pPr>
                              <w:rPr>
                                <w:b/>
                                <w:bCs/>
                                <w:sz w:val="22"/>
                                <w:szCs w:val="22"/>
                                <w:lang w:eastAsia="cs-CZ"/>
                              </w:rPr>
                            </w:pPr>
                            <w:proofErr w:type="spellStart"/>
                            <w:r>
                              <w:t>Spring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atur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ustom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rvice</w:t>
                            </w:r>
                            <w:proofErr w:type="spellEnd"/>
                            <w:r>
                              <w:t xml:space="preserve"> Center </w:t>
                            </w:r>
                            <w:proofErr w:type="spellStart"/>
                            <w:r>
                              <w:t>GmbH</w:t>
                            </w:r>
                            <w:proofErr w:type="spellEnd"/>
                            <w:r>
                              <w:br/>
                            </w:r>
                            <w:proofErr w:type="spellStart"/>
                            <w:r>
                              <w:t>Tiergartenstrasse</w:t>
                            </w:r>
                            <w:proofErr w:type="spellEnd"/>
                            <w:r>
                              <w:t xml:space="preserve"> 15-17</w:t>
                            </w:r>
                            <w:r>
                              <w:br/>
                              <w:t>D-69121 Heidelberg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Germany</w:t>
                            </w:r>
                            <w:proofErr w:type="spellEnd"/>
                            <w:r>
                              <w:br/>
                              <w:t>VAT ID DE209719094</w:t>
                            </w:r>
                            <w:r>
                              <w:br/>
                              <w:t>HRB 336546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Phone</w:t>
                            </w:r>
                            <w:proofErr w:type="spellEnd"/>
                            <w:r>
                              <w:t>: +44 (0) 20 3192 2009</w:t>
                            </w:r>
                            <w:r>
                              <w:br/>
                              <w:t xml:space="preserve">Email: </w:t>
                            </w:r>
                            <w:r w:rsidRPr="00F6753B">
                              <w:rPr>
                                <w:rStyle w:val="Siln"/>
                                <w:b w:val="0"/>
                                <w:bCs w:val="0"/>
                              </w:rPr>
                              <w:t>ORSupport@springernature.com </w:t>
                            </w:r>
                            <w:r w:rsidRPr="00F6753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737FE3DA" w14:textId="2CD61916" w:rsidR="00981D52" w:rsidRPr="00326162" w:rsidRDefault="00981D52" w:rsidP="00981D52">
                            <w:pPr>
                              <w:rPr>
                                <w:lang w:eastAsia="cs-CZ"/>
                              </w:rPr>
                            </w:pPr>
                          </w:p>
                        </w:txbxContent>
                      </wps:txbx>
                      <wps:bodyPr rot="0" vert="horz" wrap="square" lIns="196215" tIns="150495" rIns="196215" bIns="1504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7BE6F7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3pt;margin-top:.45pt;width:193.5pt;height:174pt;z-index:251657216;visibility:visible;mso-wrap-style:square;mso-width-percent:0;mso-height-percent:0;mso-wrap-distance-left:9.05pt;mso-wrap-distance-top:0;mso-wrap-distance-right:9.05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" strokeweight="0">
                <v:textbox inset="15.45pt,11.85pt,15.45pt,11.85pt">
                  <w:txbxContent>
                    <w:p w14:paraId="6666094E" w14:textId="77777777" w:rsidR="00981D52" w:rsidRPr="00A95816" w:rsidRDefault="00D6637B" w:rsidP="00981D52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b/>
                          <w:u w:val="single"/>
                        </w:rPr>
                        <w:t>Supplier</w:t>
                      </w:r>
                      <w:proofErr w:type="spellEnd"/>
                      <w:r w:rsidR="00981D52" w:rsidRPr="00A95816">
                        <w:rPr>
                          <w:b/>
                          <w:u w:val="single"/>
                        </w:rPr>
                        <w:t>:</w:t>
                      </w:r>
                    </w:p>
                    <w:p w14:paraId="698596B2" w14:textId="6DE9EB12" w:rsidR="00F6753B" w:rsidRPr="00F6753B" w:rsidRDefault="00F6753B" w:rsidP="00F6753B">
                      <w:pPr>
                        <w:rPr>
                          <w:b/>
                          <w:bCs/>
                          <w:sz w:val="22"/>
                          <w:szCs w:val="22"/>
                          <w:lang w:eastAsia="cs-CZ"/>
                        </w:rPr>
                      </w:pPr>
                      <w:proofErr w:type="spellStart"/>
                      <w:r>
                        <w:t>Spring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atur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ustom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rvice</w:t>
                      </w:r>
                      <w:proofErr w:type="spellEnd"/>
                      <w:r>
                        <w:t xml:space="preserve"> Center </w:t>
                      </w:r>
                      <w:proofErr w:type="spellStart"/>
                      <w:r>
                        <w:t>GmbH</w:t>
                      </w:r>
                      <w:proofErr w:type="spellEnd"/>
                      <w:r>
                        <w:br/>
                      </w:r>
                      <w:proofErr w:type="spellStart"/>
                      <w:r>
                        <w:t>Tiergartenstrasse</w:t>
                      </w:r>
                      <w:proofErr w:type="spellEnd"/>
                      <w:r>
                        <w:t xml:space="preserve"> 15-17</w:t>
                      </w:r>
                      <w:r>
                        <w:br/>
                        <w:t>D-69121 Heidelberg</w:t>
                      </w:r>
                      <w:r>
                        <w:br/>
                        <w:t>Germany</w:t>
                      </w:r>
                      <w:r>
                        <w:br/>
                        <w:t>VAT ID DE209719094</w:t>
                      </w:r>
                      <w:r>
                        <w:br/>
                        <w:t>HRB 336546</w:t>
                      </w:r>
                      <w:r>
                        <w:br/>
                      </w:r>
                      <w:proofErr w:type="spellStart"/>
                      <w:r>
                        <w:t>Phone</w:t>
                      </w:r>
                      <w:proofErr w:type="spellEnd"/>
                      <w:r>
                        <w:t>: +44 (0) 20 3192 2009</w:t>
                      </w:r>
                      <w:r>
                        <w:br/>
                        <w:t xml:space="preserve">Email: </w:t>
                      </w:r>
                      <w:r w:rsidRPr="00F6753B">
                        <w:rPr>
                          <w:rStyle w:val="Siln"/>
                          <w:b w:val="0"/>
                          <w:bCs w:val="0"/>
                        </w:rPr>
                        <w:t>ORSupport@springernature.com </w:t>
                      </w:r>
                      <w:r w:rsidRPr="00F6753B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737FE3DA" w14:textId="2CD61916" w:rsidR="00981D52" w:rsidRPr="00326162" w:rsidRDefault="00981D52" w:rsidP="00981D52">
                      <w:pPr>
                        <w:rPr>
                          <w:lang w:eastAsia="cs-CZ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FA3F3A" w14:textId="16B53A6C" w:rsidR="00981D52" w:rsidRDefault="00981D52" w:rsidP="00981D52">
      <w:pPr>
        <w:ind w:left="709" w:right="2160"/>
        <w:rPr>
          <w:b/>
        </w:rPr>
      </w:pPr>
      <w:proofErr w:type="spellStart"/>
      <w:r>
        <w:rPr>
          <w:b/>
          <w:u w:val="single"/>
        </w:rPr>
        <w:t>Purchaser</w:t>
      </w:r>
      <w:proofErr w:type="spellEnd"/>
      <w:r w:rsidRPr="00B24F0F">
        <w:rPr>
          <w:b/>
          <w:u w:val="single"/>
        </w:rPr>
        <w:t>:</w:t>
      </w:r>
      <w:r w:rsidRPr="00A95816">
        <w:rPr>
          <w:b/>
        </w:rPr>
        <w:tab/>
      </w:r>
    </w:p>
    <w:p w14:paraId="0A5865D2" w14:textId="77777777" w:rsidR="00981D52" w:rsidRPr="00A95816" w:rsidRDefault="00981D52" w:rsidP="00981D52">
      <w:pPr>
        <w:ind w:left="709" w:right="2160"/>
        <w:rPr>
          <w:b/>
        </w:rPr>
      </w:pPr>
      <w:r w:rsidRPr="00A95816">
        <w:rPr>
          <w:b/>
        </w:rPr>
        <w:tab/>
      </w:r>
      <w:r w:rsidRPr="00A95816">
        <w:rPr>
          <w:b/>
        </w:rPr>
        <w:tab/>
      </w:r>
      <w:r w:rsidRPr="00A95816">
        <w:rPr>
          <w:b/>
        </w:rPr>
        <w:tab/>
      </w:r>
      <w:r w:rsidRPr="00A95816">
        <w:rPr>
          <w:b/>
        </w:rPr>
        <w:tab/>
      </w:r>
      <w:r w:rsidRPr="00A95816">
        <w:rPr>
          <w:b/>
        </w:rPr>
        <w:tab/>
      </w:r>
      <w:r w:rsidRPr="00A95816">
        <w:rPr>
          <w:b/>
        </w:rPr>
        <w:tab/>
        <w:t xml:space="preserve"> </w:t>
      </w:r>
    </w:p>
    <w:p w14:paraId="7C46E348" w14:textId="77777777" w:rsidR="00981D52" w:rsidRDefault="00981D52" w:rsidP="00981D52">
      <w:pPr>
        <w:ind w:left="1560" w:right="-1" w:hanging="851"/>
      </w:pPr>
      <w:r>
        <w:t xml:space="preserve">Name: </w:t>
      </w:r>
      <w:r>
        <w:tab/>
      </w:r>
      <w:r>
        <w:tab/>
        <w:t>Global Change Research Institute CAS</w:t>
      </w:r>
    </w:p>
    <w:p w14:paraId="468A31A0" w14:textId="77777777" w:rsidR="00981D52" w:rsidRDefault="00981D52" w:rsidP="00981D52">
      <w:pPr>
        <w:ind w:left="1560" w:right="-1" w:hanging="851"/>
      </w:pPr>
      <w:proofErr w:type="spellStart"/>
      <w:proofErr w:type="gramStart"/>
      <w:r>
        <w:t>Address</w:t>
      </w:r>
      <w:proofErr w:type="spellEnd"/>
      <w:r>
        <w:t xml:space="preserve">:   </w:t>
      </w:r>
      <w:proofErr w:type="gramEnd"/>
      <w:r>
        <w:tab/>
        <w:t xml:space="preserve">Bělidla 986/4a, </w:t>
      </w:r>
    </w:p>
    <w:p w14:paraId="3E9E9354" w14:textId="77777777" w:rsidR="00981D52" w:rsidRDefault="00981D52" w:rsidP="00981D52">
      <w:pPr>
        <w:ind w:left="1560" w:right="-1" w:firstLine="567"/>
      </w:pPr>
      <w:r>
        <w:t xml:space="preserve">603 00 Brno, </w:t>
      </w:r>
    </w:p>
    <w:p w14:paraId="6486CCF0" w14:textId="77777777" w:rsidR="00981D52" w:rsidRDefault="00981D52" w:rsidP="00981D52">
      <w:pPr>
        <w:ind w:left="1560" w:right="-1" w:firstLine="567"/>
      </w:pPr>
      <w:r>
        <w:t>Czech Republic</w:t>
      </w:r>
    </w:p>
    <w:p w14:paraId="227101B5" w14:textId="77777777" w:rsidR="00981D52" w:rsidRDefault="00981D52" w:rsidP="00981D52">
      <w:pPr>
        <w:ind w:left="1560" w:right="2160" w:hanging="851"/>
      </w:pPr>
      <w:r>
        <w:t xml:space="preserve">ID:        </w:t>
      </w:r>
      <w:r>
        <w:tab/>
      </w:r>
      <w:r>
        <w:tab/>
      </w:r>
      <w:r>
        <w:tab/>
        <w:t>86652079</w:t>
      </w:r>
    </w:p>
    <w:p w14:paraId="645B5385" w14:textId="77777777" w:rsidR="00981D52" w:rsidRDefault="00981D52" w:rsidP="00467AF1">
      <w:pPr>
        <w:ind w:left="1560" w:right="-1" w:hanging="851"/>
      </w:pPr>
      <w:r>
        <w:t xml:space="preserve">VAT </w:t>
      </w:r>
      <w:proofErr w:type="spellStart"/>
      <w:r>
        <w:t>Number</w:t>
      </w:r>
      <w:proofErr w:type="spellEnd"/>
      <w:r>
        <w:t>:</w:t>
      </w:r>
      <w:r>
        <w:tab/>
      </w:r>
      <w:r>
        <w:tab/>
        <w:t>CZ86652079</w:t>
      </w:r>
    </w:p>
    <w:p w14:paraId="1E9FFC32" w14:textId="77777777" w:rsidR="00467AF1" w:rsidRDefault="00467AF1" w:rsidP="00467AF1">
      <w:pPr>
        <w:ind w:left="1560" w:right="-1" w:hanging="851"/>
      </w:pPr>
      <w:r w:rsidRPr="00467AF1">
        <w:t xml:space="preserve">EORI: </w:t>
      </w:r>
      <w:r>
        <w:tab/>
      </w:r>
      <w:r>
        <w:tab/>
      </w:r>
      <w:r>
        <w:tab/>
      </w:r>
      <w:r w:rsidRPr="00467AF1">
        <w:t>CZ86652079</w:t>
      </w:r>
    </w:p>
    <w:p w14:paraId="7A9ACCB2" w14:textId="77777777" w:rsidR="00A14D56" w:rsidRPr="00A14D56" w:rsidRDefault="00A14D56" w:rsidP="00A14D56">
      <w:pPr>
        <w:ind w:left="1560" w:right="-1" w:hanging="851"/>
      </w:pPr>
      <w:r w:rsidRPr="00A14D56">
        <w:t xml:space="preserve">IBAN: </w:t>
      </w:r>
      <w:r w:rsidR="00D82C3C">
        <w:tab/>
      </w:r>
      <w:r w:rsidR="00D82C3C">
        <w:tab/>
      </w:r>
      <w:r w:rsidR="00D82C3C">
        <w:tab/>
      </w:r>
      <w:r w:rsidRPr="00A14D56">
        <w:t>CZ44 0710 0000 0000 6172 2621</w:t>
      </w:r>
    </w:p>
    <w:p w14:paraId="1FABD442" w14:textId="77777777" w:rsidR="00467AF1" w:rsidRDefault="00A14D56" w:rsidP="00467AF1">
      <w:pPr>
        <w:ind w:left="1560" w:right="-1" w:hanging="851"/>
      </w:pPr>
      <w:r w:rsidRPr="00A14D56">
        <w:t xml:space="preserve">SWIFT/BIC: </w:t>
      </w:r>
      <w:r w:rsidR="00D82C3C">
        <w:tab/>
      </w:r>
      <w:r w:rsidR="00D82C3C">
        <w:tab/>
      </w:r>
      <w:r w:rsidRPr="00A14D56">
        <w:t>CNBACZPP</w:t>
      </w:r>
    </w:p>
    <w:p w14:paraId="1DFAAABD" w14:textId="77777777" w:rsidR="00981D52" w:rsidRDefault="00981D52" w:rsidP="00981D52">
      <w:pPr>
        <w:ind w:left="1560" w:right="2160" w:hanging="851"/>
        <w:rPr>
          <w:b/>
        </w:rPr>
      </w:pPr>
      <w:proofErr w:type="spellStart"/>
      <w:r>
        <w:t>Account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: </w:t>
      </w:r>
      <w:r>
        <w:tab/>
      </w:r>
      <w:r w:rsidRPr="00C80EC4">
        <w:rPr>
          <w:b/>
        </w:rPr>
        <w:t>61722621/0710</w:t>
      </w:r>
    </w:p>
    <w:p w14:paraId="3474E86E" w14:textId="77777777" w:rsidR="00981D52" w:rsidRDefault="00981D52" w:rsidP="00981D52">
      <w:pPr>
        <w:ind w:left="1560" w:right="2160" w:hanging="851"/>
      </w:pPr>
    </w:p>
    <w:p w14:paraId="0405A0A7" w14:textId="77777777" w:rsidR="00981D52" w:rsidRDefault="00981D52" w:rsidP="00981D52">
      <w:pPr>
        <w:ind w:left="1560" w:right="2160" w:hanging="851"/>
        <w:rPr>
          <w:b/>
        </w:rPr>
      </w:pPr>
    </w:p>
    <w:p w14:paraId="66F0CE3A" w14:textId="77777777" w:rsidR="00981D52" w:rsidRPr="00A95816" w:rsidRDefault="00981D52" w:rsidP="00981D52">
      <w:pPr>
        <w:ind w:left="1560" w:right="2160" w:hanging="851"/>
        <w:rPr>
          <w:b/>
        </w:rPr>
      </w:pPr>
      <w:r>
        <w:rPr>
          <w:b/>
        </w:rPr>
        <w:t xml:space="preserve">Person </w:t>
      </w:r>
      <w:proofErr w:type="spellStart"/>
      <w:r>
        <w:rPr>
          <w:b/>
        </w:rPr>
        <w:t>responsible</w:t>
      </w:r>
      <w:proofErr w:type="spellEnd"/>
      <w:r w:rsidRPr="00A95816">
        <w:rPr>
          <w:b/>
        </w:rPr>
        <w:t xml:space="preserve">: </w:t>
      </w:r>
    </w:p>
    <w:p w14:paraId="3F2483AD" w14:textId="1DD40C3F" w:rsidR="00981D52" w:rsidRDefault="00981D52" w:rsidP="00981D52">
      <w:pPr>
        <w:ind w:left="1560" w:right="2160" w:hanging="851"/>
      </w:pPr>
      <w:proofErr w:type="spellStart"/>
      <w:r w:rsidRPr="00B22319">
        <w:t>Name</w:t>
      </w:r>
      <w:proofErr w:type="spellEnd"/>
      <w:r w:rsidRPr="00B22319">
        <w:t xml:space="preserve"> and </w:t>
      </w:r>
      <w:proofErr w:type="spellStart"/>
      <w:r w:rsidRPr="00B22319">
        <w:t>Surname</w:t>
      </w:r>
      <w:proofErr w:type="spellEnd"/>
      <w:r w:rsidRPr="00B22319">
        <w:t>:</w:t>
      </w:r>
      <w:r w:rsidR="000357F4">
        <w:t xml:space="preserve"> </w:t>
      </w:r>
      <w:r w:rsidR="00326162">
        <w:t>Marian Pavelka</w:t>
      </w:r>
    </w:p>
    <w:p w14:paraId="76DC604E" w14:textId="4D8A1AA6" w:rsidR="00981D52" w:rsidRDefault="00981D52" w:rsidP="00981D52">
      <w:pPr>
        <w:ind w:right="2160" w:firstLine="709"/>
      </w:pPr>
      <w:r>
        <w:t xml:space="preserve">E-mail: </w:t>
      </w:r>
      <w:r w:rsidR="000371AA">
        <w:t>xxxxxxxxxxxxxxxxxxxxxx</w:t>
      </w:r>
      <w:bookmarkStart w:id="0" w:name="_GoBack"/>
      <w:bookmarkEnd w:id="0"/>
    </w:p>
    <w:p w14:paraId="7F679614" w14:textId="34EE09FE" w:rsidR="00981D52" w:rsidRDefault="00981D52" w:rsidP="00736CD9">
      <w:pPr>
        <w:ind w:left="1560" w:right="538" w:hanging="851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357F4">
        <w:t xml:space="preserve">In </w:t>
      </w:r>
      <w:r w:rsidR="001E4CFF">
        <w:t>Brno</w:t>
      </w:r>
      <w:r w:rsidR="00B079D0">
        <w:t xml:space="preserve">, </w:t>
      </w:r>
      <w:r w:rsidRPr="000357F4">
        <w:t xml:space="preserve">on </w:t>
      </w:r>
      <w:r w:rsidR="00326162">
        <w:t>24</w:t>
      </w:r>
      <w:r w:rsidR="00326162" w:rsidRPr="00BD54A5">
        <w:rPr>
          <w:vertAlign w:val="superscript"/>
        </w:rPr>
        <w:t>th</w:t>
      </w:r>
      <w:r w:rsidR="00326162">
        <w:t xml:space="preserve"> </w:t>
      </w:r>
      <w:proofErr w:type="spellStart"/>
      <w:r w:rsidR="00326162">
        <w:t>October</w:t>
      </w:r>
      <w:proofErr w:type="spellEnd"/>
      <w:r w:rsidR="00326162">
        <w:t xml:space="preserve"> </w:t>
      </w:r>
      <w:r w:rsidR="00B079D0">
        <w:t>202</w:t>
      </w:r>
      <w:r w:rsidR="007E5D91">
        <w:t>2</w:t>
      </w:r>
    </w:p>
    <w:p w14:paraId="43F5864F" w14:textId="77777777" w:rsidR="00981D52" w:rsidRDefault="00981D52" w:rsidP="00981D52">
      <w:pPr>
        <w:ind w:left="1260" w:right="2160"/>
        <w:rPr>
          <w:lang w:eastAsia="cs-CZ"/>
        </w:rPr>
      </w:pPr>
    </w:p>
    <w:p w14:paraId="3D2E6715" w14:textId="006D98CC" w:rsidR="00981D52" w:rsidRPr="007A5542" w:rsidRDefault="00981D52" w:rsidP="00981D52">
      <w:pPr>
        <w:ind w:left="709" w:right="2160"/>
        <w:rPr>
          <w:b/>
          <w:u w:val="single"/>
        </w:rPr>
      </w:pPr>
      <w:proofErr w:type="spellStart"/>
      <w:r>
        <w:rPr>
          <w:b/>
        </w:rPr>
        <w:t>Subject</w:t>
      </w:r>
      <w:proofErr w:type="spellEnd"/>
      <w:r w:rsidRPr="00A95816">
        <w:rPr>
          <w:b/>
        </w:rPr>
        <w:t xml:space="preserve">: </w:t>
      </w:r>
      <w:proofErr w:type="spellStart"/>
      <w:r>
        <w:rPr>
          <w:b/>
          <w:u w:val="single"/>
        </w:rPr>
        <w:t>Purchase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order</w:t>
      </w:r>
      <w:proofErr w:type="spellEnd"/>
      <w:r w:rsidR="00B91045">
        <w:rPr>
          <w:b/>
          <w:u w:val="single"/>
        </w:rPr>
        <w:t xml:space="preserve"> VT04/22/28</w:t>
      </w:r>
    </w:p>
    <w:p w14:paraId="38355710" w14:textId="77777777" w:rsidR="00981D52" w:rsidRDefault="00981D52" w:rsidP="00981D52">
      <w:pPr>
        <w:ind w:left="709" w:right="2160"/>
      </w:pPr>
    </w:p>
    <w:p w14:paraId="7159D0C2" w14:textId="77777777" w:rsidR="007E5D91" w:rsidRDefault="00981D52" w:rsidP="007E5D91">
      <w:pPr>
        <w:ind w:left="709" w:right="2160"/>
      </w:pPr>
      <w:proofErr w:type="spellStart"/>
      <w:r>
        <w:t>Dear</w:t>
      </w:r>
      <w:proofErr w:type="spellEnd"/>
      <w:r>
        <w:t xml:space="preserve"> business </w:t>
      </w:r>
      <w:proofErr w:type="spellStart"/>
      <w:r>
        <w:t>partners</w:t>
      </w:r>
      <w:proofErr w:type="spellEnd"/>
      <w:r>
        <w:t>,</w:t>
      </w:r>
    </w:p>
    <w:p w14:paraId="1DAA9B6A" w14:textId="04823ED3" w:rsidR="007E5D91" w:rsidRPr="00707F2B" w:rsidRDefault="000767B8" w:rsidP="00326162">
      <w:pPr>
        <w:ind w:left="709" w:right="-1"/>
      </w:pPr>
      <w:proofErr w:type="spellStart"/>
      <w:r>
        <w:t>w</w:t>
      </w:r>
      <w:r w:rsidR="007E5D91" w:rsidRPr="00707F2B">
        <w:t>e</w:t>
      </w:r>
      <w:proofErr w:type="spellEnd"/>
      <w:r w:rsidR="007E5D91" w:rsidRPr="00707F2B">
        <w:t xml:space="preserve"> are </w:t>
      </w:r>
      <w:proofErr w:type="spellStart"/>
      <w:r w:rsidR="007E5D91" w:rsidRPr="00707F2B">
        <w:t>ordering</w:t>
      </w:r>
      <w:proofErr w:type="spellEnd"/>
      <w:r w:rsidR="007E5D91" w:rsidRPr="00707F2B">
        <w:t xml:space="preserve"> </w:t>
      </w:r>
      <w:proofErr w:type="spellStart"/>
      <w:r w:rsidR="007E5D91" w:rsidRPr="00707F2B">
        <w:t>payment</w:t>
      </w:r>
      <w:proofErr w:type="spellEnd"/>
      <w:r w:rsidR="007E5D91" w:rsidRPr="00707F2B">
        <w:t xml:space="preserve"> </w:t>
      </w:r>
      <w:proofErr w:type="spellStart"/>
      <w:r w:rsidR="007E5D91" w:rsidRPr="00707F2B">
        <w:t>of</w:t>
      </w:r>
      <w:proofErr w:type="spellEnd"/>
      <w:r w:rsidR="007E5D91" w:rsidRPr="00707F2B">
        <w:t xml:space="preserve"> </w:t>
      </w:r>
      <w:proofErr w:type="spellStart"/>
      <w:r w:rsidR="007E5D91" w:rsidRPr="00707F2B">
        <w:t>publications</w:t>
      </w:r>
      <w:proofErr w:type="spellEnd"/>
      <w:r w:rsidR="007E5D91" w:rsidRPr="00707F2B">
        <w:t xml:space="preserve"> </w:t>
      </w:r>
      <w:proofErr w:type="spellStart"/>
      <w:r w:rsidR="007E5D91" w:rsidRPr="00707F2B">
        <w:t>costs</w:t>
      </w:r>
      <w:proofErr w:type="spellEnd"/>
      <w:r w:rsidR="007E5D91" w:rsidRPr="00707F2B">
        <w:t xml:space="preserve"> </w:t>
      </w:r>
      <w:proofErr w:type="spellStart"/>
      <w:r w:rsidR="007E5D91" w:rsidRPr="00707F2B">
        <w:t>of</w:t>
      </w:r>
      <w:proofErr w:type="spellEnd"/>
      <w:r w:rsidR="007E5D91" w:rsidRPr="00707F2B">
        <w:t xml:space="preserve"> </w:t>
      </w:r>
      <w:proofErr w:type="spellStart"/>
      <w:r w:rsidR="007E5D91" w:rsidRPr="00707F2B">
        <w:t>the</w:t>
      </w:r>
      <w:proofErr w:type="spellEnd"/>
      <w:r w:rsidR="007E5D91" w:rsidRPr="00707F2B">
        <w:t xml:space="preserve"> </w:t>
      </w:r>
      <w:proofErr w:type="spellStart"/>
      <w:r w:rsidR="007E5D91" w:rsidRPr="00707F2B">
        <w:t>paper</w:t>
      </w:r>
      <w:proofErr w:type="spellEnd"/>
      <w:r w:rsidR="007E5D91" w:rsidRPr="00707F2B">
        <w:t xml:space="preserve"> in </w:t>
      </w:r>
      <w:proofErr w:type="spellStart"/>
      <w:r w:rsidR="007E5D91" w:rsidRPr="00707F2B">
        <w:t>the</w:t>
      </w:r>
      <w:proofErr w:type="spellEnd"/>
      <w:r w:rsidR="007E5D91" w:rsidRPr="00707F2B">
        <w:t xml:space="preserve"> </w:t>
      </w:r>
      <w:proofErr w:type="spellStart"/>
      <w:r w:rsidR="00326162" w:rsidRPr="00326162">
        <w:t>Boundary-Layer</w:t>
      </w:r>
      <w:proofErr w:type="spellEnd"/>
      <w:r w:rsidR="00326162" w:rsidRPr="00326162">
        <w:t xml:space="preserve"> Meteorology</w:t>
      </w:r>
      <w:r w:rsidR="007E5D91" w:rsidRPr="00707F2B">
        <w:t xml:space="preserve">: </w:t>
      </w:r>
      <w:r w:rsidR="007E5D91" w:rsidRPr="00A71E33">
        <w:t>„</w:t>
      </w:r>
      <w:proofErr w:type="spellStart"/>
      <w:r w:rsidR="00326162">
        <w:t>Addressing</w:t>
      </w:r>
      <w:proofErr w:type="spellEnd"/>
      <w:r w:rsidR="00326162">
        <w:t xml:space="preserve"> </w:t>
      </w:r>
      <w:proofErr w:type="spellStart"/>
      <w:r w:rsidR="00326162">
        <w:t>Effects</w:t>
      </w:r>
      <w:proofErr w:type="spellEnd"/>
      <w:r w:rsidR="00326162">
        <w:t xml:space="preserve"> </w:t>
      </w:r>
      <w:proofErr w:type="spellStart"/>
      <w:r w:rsidR="00326162">
        <w:t>of</w:t>
      </w:r>
      <w:proofErr w:type="spellEnd"/>
      <w:r w:rsidR="00326162">
        <w:t xml:space="preserve"> </w:t>
      </w:r>
      <w:proofErr w:type="spellStart"/>
      <w:r w:rsidR="00326162">
        <w:t>Environment</w:t>
      </w:r>
      <w:proofErr w:type="spellEnd"/>
      <w:r w:rsidR="00326162">
        <w:t xml:space="preserve"> on Eddy-</w:t>
      </w:r>
      <w:proofErr w:type="spellStart"/>
      <w:r w:rsidR="00326162">
        <w:t>Covariance</w:t>
      </w:r>
      <w:proofErr w:type="spellEnd"/>
      <w:r w:rsidR="00326162">
        <w:t xml:space="preserve"> Flux </w:t>
      </w:r>
      <w:proofErr w:type="spellStart"/>
      <w:r w:rsidR="00326162">
        <w:t>Estimates</w:t>
      </w:r>
      <w:proofErr w:type="spellEnd"/>
      <w:r w:rsidR="00326162">
        <w:t xml:space="preserve"> </w:t>
      </w:r>
      <w:proofErr w:type="spellStart"/>
      <w:r w:rsidR="00326162">
        <w:t>at</w:t>
      </w:r>
      <w:proofErr w:type="spellEnd"/>
      <w:r w:rsidR="00326162">
        <w:t xml:space="preserve"> a </w:t>
      </w:r>
      <w:proofErr w:type="spellStart"/>
      <w:r w:rsidR="00326162">
        <w:t>Temperate</w:t>
      </w:r>
      <w:proofErr w:type="spellEnd"/>
      <w:r w:rsidR="00326162">
        <w:t xml:space="preserve"> </w:t>
      </w:r>
      <w:proofErr w:type="spellStart"/>
      <w:r w:rsidR="00326162">
        <w:t>Sedge</w:t>
      </w:r>
      <w:proofErr w:type="spellEnd"/>
      <w:r w:rsidR="00326162">
        <w:t xml:space="preserve">-Grass </w:t>
      </w:r>
      <w:proofErr w:type="spellStart"/>
      <w:r w:rsidR="00326162">
        <w:t>Marsh</w:t>
      </w:r>
      <w:proofErr w:type="spellEnd"/>
      <w:r w:rsidR="00F6169C">
        <w:t>”</w:t>
      </w:r>
      <w:r w:rsidR="007E5D91" w:rsidRPr="00707F2B">
        <w:t>.</w:t>
      </w:r>
    </w:p>
    <w:p w14:paraId="3518EB94" w14:textId="77777777" w:rsidR="007E5D91" w:rsidRDefault="007E5D91" w:rsidP="007E5D91">
      <w:pPr>
        <w:ind w:left="1260" w:right="2160"/>
      </w:pPr>
    </w:p>
    <w:p w14:paraId="514209BC" w14:textId="77777777" w:rsidR="00326162" w:rsidRDefault="007E5D91" w:rsidP="00326162">
      <w:pPr>
        <w:ind w:left="709" w:right="-1"/>
      </w:pPr>
      <w:r w:rsidRPr="00A71E33">
        <w:t xml:space="preserve">Global </w:t>
      </w:r>
      <w:proofErr w:type="spellStart"/>
      <w:r w:rsidRPr="00A71E33">
        <w:t>Change</w:t>
      </w:r>
      <w:proofErr w:type="spellEnd"/>
      <w:r w:rsidRPr="00A71E33">
        <w:t xml:space="preserve"> </w:t>
      </w:r>
      <w:proofErr w:type="spellStart"/>
      <w:r w:rsidRPr="00A71E33">
        <w:t>Research</w:t>
      </w:r>
      <w:proofErr w:type="spellEnd"/>
      <w:r w:rsidRPr="00A71E33">
        <w:t xml:space="preserve"> Institute </w:t>
      </w:r>
      <w:proofErr w:type="spellStart"/>
      <w:r w:rsidRPr="00A71E33">
        <w:t>authors</w:t>
      </w:r>
      <w:proofErr w:type="spellEnd"/>
      <w:r w:rsidRPr="00A71E33">
        <w:t xml:space="preserve">: </w:t>
      </w:r>
      <w:proofErr w:type="spellStart"/>
      <w:r w:rsidR="00326162">
        <w:t>Sergey</w:t>
      </w:r>
      <w:proofErr w:type="spellEnd"/>
      <w:r w:rsidR="00326162">
        <w:t xml:space="preserve"> N. Kivalov, Jiří Dušek, Radek Czerný,</w:t>
      </w:r>
    </w:p>
    <w:p w14:paraId="18125DD7" w14:textId="54E5A461" w:rsidR="00981D52" w:rsidRDefault="00326162" w:rsidP="00326162">
      <w:pPr>
        <w:ind w:left="709" w:right="-1"/>
      </w:pPr>
      <w:r>
        <w:t xml:space="preserve">Georg Jocher, Marian Pavelka, Eva Dařenová, Ladislav Šigut, Natalia Kowalska. </w:t>
      </w:r>
    </w:p>
    <w:p w14:paraId="13A6C91D" w14:textId="6DF33EA9" w:rsidR="00981D52" w:rsidRDefault="00981D52" w:rsidP="00981D52">
      <w:pPr>
        <w:ind w:left="709" w:right="2160"/>
      </w:pPr>
      <w:proofErr w:type="spellStart"/>
      <w:r>
        <w:t>Expected</w:t>
      </w:r>
      <w:proofErr w:type="spellEnd"/>
      <w:r>
        <w:t xml:space="preserve"> </w:t>
      </w:r>
      <w:proofErr w:type="spellStart"/>
      <w:r>
        <w:t>total</w:t>
      </w:r>
      <w:proofErr w:type="spellEnd"/>
      <w:r>
        <w:t xml:space="preserve"> </w:t>
      </w:r>
      <w:proofErr w:type="spellStart"/>
      <w:r>
        <w:t>price</w:t>
      </w:r>
      <w:proofErr w:type="spellEnd"/>
      <w:r>
        <w:t xml:space="preserve">: </w:t>
      </w:r>
      <w:r w:rsidR="00326162" w:rsidRPr="00326162">
        <w:t>€2</w:t>
      </w:r>
      <w:r w:rsidR="00326162">
        <w:t>,</w:t>
      </w:r>
      <w:r w:rsidR="00326162" w:rsidRPr="00326162">
        <w:t>590 + tax</w:t>
      </w:r>
    </w:p>
    <w:p w14:paraId="007E265F" w14:textId="77777777" w:rsidR="00981D52" w:rsidRDefault="00981D52" w:rsidP="00981D52">
      <w:pPr>
        <w:ind w:left="709" w:right="2160"/>
      </w:pPr>
      <w:proofErr w:type="spellStart"/>
      <w:r>
        <w:t>Payment</w:t>
      </w:r>
      <w:proofErr w:type="spellEnd"/>
      <w:r>
        <w:t>: bank transfer</w:t>
      </w:r>
    </w:p>
    <w:p w14:paraId="0292ACE8" w14:textId="77777777" w:rsidR="00981D52" w:rsidRDefault="00981D52" w:rsidP="00981D52">
      <w:pPr>
        <w:ind w:left="709" w:right="2160"/>
      </w:pPr>
      <w:r>
        <w:t xml:space="preserve">E-mail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voice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: </w:t>
      </w:r>
      <w:hyperlink r:id="rId7" w:history="1">
        <w:r w:rsidRPr="006B2E20">
          <w:rPr>
            <w:rStyle w:val="Hypertextovodkaz"/>
          </w:rPr>
          <w:t>fakturace@czechglobe.cz</w:t>
        </w:r>
      </w:hyperlink>
      <w:r>
        <w:t xml:space="preserve"> </w:t>
      </w:r>
    </w:p>
    <w:p w14:paraId="50000212" w14:textId="77777777" w:rsidR="00981D52" w:rsidRDefault="00D6637B" w:rsidP="00D6637B">
      <w:pPr>
        <w:ind w:left="709" w:right="-29"/>
      </w:pPr>
      <w:proofErr w:type="spellStart"/>
      <w:r>
        <w:t>Paid</w:t>
      </w:r>
      <w:proofErr w:type="spellEnd"/>
      <w:r>
        <w:t xml:space="preserve"> by </w:t>
      </w:r>
      <w:proofErr w:type="spellStart"/>
      <w:r>
        <w:t>project</w:t>
      </w:r>
      <w:proofErr w:type="spellEnd"/>
      <w:r>
        <w:t xml:space="preserve">: </w:t>
      </w:r>
      <w:proofErr w:type="spellStart"/>
      <w:proofErr w:type="gramStart"/>
      <w:r w:rsidRPr="00D6637B">
        <w:t>SustES</w:t>
      </w:r>
      <w:proofErr w:type="spellEnd"/>
      <w:r w:rsidRPr="00D6637B">
        <w:t xml:space="preserve"> - Adaptační</w:t>
      </w:r>
      <w:proofErr w:type="gramEnd"/>
      <w:r w:rsidRPr="00D6637B">
        <w:t xml:space="preserve"> strategie pro udržitelnost ekosystémových služeb a potravinové bezpečnosti v nepříznivých přírodních podmínkách (CZ.02.1.01/0.0/0.0/16_019/0000797)</w:t>
      </w:r>
    </w:p>
    <w:p w14:paraId="2B5C3DF3" w14:textId="77777777" w:rsidR="00981D52" w:rsidRDefault="00981D52" w:rsidP="00981D52">
      <w:pPr>
        <w:ind w:left="709" w:right="2160"/>
      </w:pPr>
    </w:p>
    <w:p w14:paraId="0CC1507F" w14:textId="77777777" w:rsidR="00D6637B" w:rsidRDefault="00D6637B" w:rsidP="00981D52">
      <w:pPr>
        <w:ind w:left="709" w:right="2160"/>
      </w:pPr>
    </w:p>
    <w:p w14:paraId="6F39DAF8" w14:textId="77777777" w:rsidR="00981D52" w:rsidRDefault="00D6637B" w:rsidP="00981D52">
      <w:pPr>
        <w:ind w:left="709" w:right="2160"/>
      </w:pPr>
      <w:proofErr w:type="spellStart"/>
      <w:r>
        <w:t>Confirmed</w:t>
      </w:r>
      <w:proofErr w:type="spellEnd"/>
      <w:r>
        <w:t xml:space="preserve"> on </w:t>
      </w:r>
      <w:proofErr w:type="spellStart"/>
      <w:r>
        <w:t>behalf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lier</w:t>
      </w:r>
      <w:proofErr w:type="spellEnd"/>
      <w:r>
        <w:t xml:space="preserve"> by:</w:t>
      </w:r>
    </w:p>
    <w:p w14:paraId="19925D33" w14:textId="4F37F377" w:rsidR="00D6637B" w:rsidRDefault="00D6637B" w:rsidP="00981D52">
      <w:pPr>
        <w:ind w:left="709" w:right="2160"/>
      </w:pPr>
      <w:r>
        <w:t>Name:</w:t>
      </w:r>
      <w:r w:rsidR="007E5D91" w:rsidRPr="007E5D91">
        <w:t xml:space="preserve"> </w:t>
      </w:r>
      <w:r w:rsidR="00326162">
        <w:t xml:space="preserve">Marian Pavelka, Ph.D. </w:t>
      </w:r>
      <w:r w:rsidR="007E5D91">
        <w:t xml:space="preserve">     </w:t>
      </w:r>
    </w:p>
    <w:p w14:paraId="1F0E1FCE" w14:textId="77777777" w:rsidR="00981D52" w:rsidRPr="00D6637B" w:rsidRDefault="00D6637B" w:rsidP="00D6637B">
      <w:pPr>
        <w:ind w:left="709" w:right="2160"/>
      </w:pPr>
      <w:proofErr w:type="spellStart"/>
      <w:r>
        <w:t>Signature</w:t>
      </w:r>
      <w:proofErr w:type="spellEnd"/>
      <w:r>
        <w:t>:</w:t>
      </w:r>
    </w:p>
    <w:sectPr w:rsidR="00981D52" w:rsidRPr="00D6637B" w:rsidSect="00981D5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2438" w:right="1133" w:bottom="2157" w:left="737" w:header="851" w:footer="998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22392" w14:textId="77777777" w:rsidR="00912C20" w:rsidRDefault="00912C20">
      <w:r>
        <w:separator/>
      </w:r>
    </w:p>
  </w:endnote>
  <w:endnote w:type="continuationSeparator" w:id="0">
    <w:p w14:paraId="76D4DF00" w14:textId="77777777" w:rsidR="00912C20" w:rsidRDefault="00912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6637F" w14:textId="77777777" w:rsidR="00EC733E" w:rsidRPr="00F97811" w:rsidRDefault="00F97811" w:rsidP="00F97811">
    <w:pPr>
      <w:pStyle w:val="Zpat"/>
      <w:jc w:val="right"/>
      <w:rPr>
        <w:szCs w:val="18"/>
      </w:rPr>
    </w:pPr>
    <w:r w:rsidRPr="004F59EB">
      <w:rPr>
        <w:rStyle w:val="slostrnky"/>
        <w:rFonts w:ascii="Arial" w:hAnsi="Arial" w:cs="Arial"/>
        <w:sz w:val="18"/>
        <w:szCs w:val="18"/>
      </w:rPr>
      <w:fldChar w:fldCharType="begin"/>
    </w:r>
    <w:r w:rsidRPr="004F59EB">
      <w:rPr>
        <w:rStyle w:val="slostrnky"/>
        <w:rFonts w:ascii="Arial" w:hAnsi="Arial" w:cs="Arial"/>
        <w:sz w:val="18"/>
        <w:szCs w:val="18"/>
      </w:rPr>
      <w:instrText xml:space="preserve"> PAGE </w:instrText>
    </w:r>
    <w:r w:rsidRPr="004F59EB">
      <w:rPr>
        <w:rStyle w:val="slostrnky"/>
        <w:rFonts w:ascii="Arial" w:hAnsi="Arial" w:cs="Arial"/>
        <w:sz w:val="18"/>
        <w:szCs w:val="18"/>
      </w:rPr>
      <w:fldChar w:fldCharType="separate"/>
    </w:r>
    <w:r w:rsidR="000B4C02">
      <w:rPr>
        <w:rStyle w:val="slostrnky"/>
        <w:rFonts w:ascii="Arial" w:hAnsi="Arial" w:cs="Arial"/>
        <w:noProof/>
        <w:sz w:val="18"/>
        <w:szCs w:val="18"/>
      </w:rPr>
      <w:t>2</w:t>
    </w:r>
    <w:r w:rsidRPr="004F59EB">
      <w:rPr>
        <w:rStyle w:val="slostrnky"/>
        <w:rFonts w:ascii="Arial" w:hAnsi="Arial" w:cs="Arial"/>
        <w:sz w:val="18"/>
        <w:szCs w:val="18"/>
      </w:rPr>
      <w:fldChar w:fldCharType="end"/>
    </w:r>
    <w:r>
      <w:rPr>
        <w:rStyle w:val="slostrnky"/>
        <w:rFonts w:ascii="Arial" w:hAnsi="Arial" w:cs="Arial"/>
        <w:sz w:val="18"/>
        <w:szCs w:val="18"/>
      </w:rPr>
      <w:t xml:space="preserve"> </w:t>
    </w:r>
    <w:r w:rsidRPr="004F59EB">
      <w:rPr>
        <w:rStyle w:val="slostrnky"/>
        <w:rFonts w:ascii="Arial" w:hAnsi="Arial" w:cs="Arial"/>
        <w:sz w:val="18"/>
        <w:szCs w:val="18"/>
      </w:rPr>
      <w:t>/</w:t>
    </w:r>
    <w:r>
      <w:rPr>
        <w:rStyle w:val="slostrnky"/>
        <w:rFonts w:ascii="Arial" w:hAnsi="Arial" w:cs="Arial"/>
        <w:sz w:val="18"/>
        <w:szCs w:val="18"/>
      </w:rPr>
      <w:t xml:space="preserve"> </w:t>
    </w:r>
    <w:r w:rsidRPr="004F59EB">
      <w:rPr>
        <w:rStyle w:val="slostrnky"/>
        <w:rFonts w:ascii="Arial" w:hAnsi="Arial" w:cs="Arial"/>
        <w:sz w:val="18"/>
        <w:szCs w:val="18"/>
      </w:rPr>
      <w:fldChar w:fldCharType="begin"/>
    </w:r>
    <w:r w:rsidRPr="004F59EB">
      <w:rPr>
        <w:rStyle w:val="slostrnky"/>
        <w:rFonts w:ascii="Arial" w:hAnsi="Arial" w:cs="Arial"/>
        <w:sz w:val="18"/>
        <w:szCs w:val="18"/>
      </w:rPr>
      <w:instrText xml:space="preserve"> NUMPAGES </w:instrText>
    </w:r>
    <w:r w:rsidRPr="004F59EB">
      <w:rPr>
        <w:rStyle w:val="slostrnky"/>
        <w:rFonts w:ascii="Arial" w:hAnsi="Arial" w:cs="Arial"/>
        <w:sz w:val="18"/>
        <w:szCs w:val="18"/>
      </w:rPr>
      <w:fldChar w:fldCharType="separate"/>
    </w:r>
    <w:r w:rsidR="000B4C02">
      <w:rPr>
        <w:rStyle w:val="slostrnky"/>
        <w:rFonts w:ascii="Arial" w:hAnsi="Arial" w:cs="Arial"/>
        <w:noProof/>
        <w:sz w:val="18"/>
        <w:szCs w:val="18"/>
      </w:rPr>
      <w:t>2</w:t>
    </w:r>
    <w:r w:rsidRPr="004F59EB">
      <w:rPr>
        <w:rStyle w:val="slostrnky"/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20465" w14:textId="395C1393" w:rsidR="00D24921" w:rsidRPr="004F59EB" w:rsidRDefault="000E69EB" w:rsidP="004F59EB">
    <w:pPr>
      <w:pStyle w:val="Zpat"/>
      <w:tabs>
        <w:tab w:val="clear" w:pos="9072"/>
        <w:tab w:val="right" w:pos="8640"/>
      </w:tabs>
      <w:jc w:val="right"/>
      <w:rPr>
        <w:rFonts w:ascii="Arial" w:hAnsi="Arial" w:cs="Arial"/>
        <w:sz w:val="18"/>
        <w:szCs w:val="18"/>
      </w:rPr>
    </w:pPr>
    <w:r>
      <w:rPr>
        <w:noProof/>
      </w:rPr>
      <w:drawing>
        <wp:anchor distT="0" distB="0" distL="114300" distR="114300" simplePos="0" relativeHeight="251658752" behindDoc="1" locked="1" layoutInCell="1" allowOverlap="1" wp14:anchorId="48FE7F4A" wp14:editId="2449A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1580" cy="1837055"/>
          <wp:effectExtent l="0" t="0" r="0" b="0"/>
          <wp:wrapNone/>
          <wp:docPr id="16" name="obrázek 1" descr="2016-hlavickovy_papir_ENG_p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6-hlavickovy_papir_ENG_pa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183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begin"/>
    </w:r>
    <w:r w:rsidR="004F59EB" w:rsidRPr="004F59EB">
      <w:rPr>
        <w:rStyle w:val="slostrnky"/>
        <w:rFonts w:ascii="Arial" w:hAnsi="Arial" w:cs="Arial"/>
        <w:sz w:val="18"/>
        <w:szCs w:val="18"/>
      </w:rPr>
      <w:instrText xml:space="preserve"> PAGE </w:instrText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separate"/>
    </w:r>
    <w:r w:rsidR="00F6169C">
      <w:rPr>
        <w:rStyle w:val="slostrnky"/>
        <w:rFonts w:ascii="Arial" w:hAnsi="Arial" w:cs="Arial"/>
        <w:noProof/>
        <w:sz w:val="18"/>
        <w:szCs w:val="18"/>
      </w:rPr>
      <w:t>1</w:t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end"/>
    </w:r>
    <w:r w:rsidR="004F59EB">
      <w:rPr>
        <w:rStyle w:val="slostrnky"/>
        <w:rFonts w:ascii="Arial" w:hAnsi="Arial" w:cs="Arial"/>
        <w:sz w:val="18"/>
        <w:szCs w:val="18"/>
      </w:rPr>
      <w:t xml:space="preserve"> </w:t>
    </w:r>
    <w:r w:rsidR="004F59EB" w:rsidRPr="004F59EB">
      <w:rPr>
        <w:rStyle w:val="slostrnky"/>
        <w:rFonts w:ascii="Arial" w:hAnsi="Arial" w:cs="Arial"/>
        <w:sz w:val="18"/>
        <w:szCs w:val="18"/>
      </w:rPr>
      <w:t>/</w:t>
    </w:r>
    <w:r w:rsidR="004F59EB">
      <w:rPr>
        <w:rStyle w:val="slostrnky"/>
        <w:rFonts w:ascii="Arial" w:hAnsi="Arial" w:cs="Arial"/>
        <w:sz w:val="18"/>
        <w:szCs w:val="18"/>
      </w:rPr>
      <w:t xml:space="preserve"> </w:t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begin"/>
    </w:r>
    <w:r w:rsidR="004F59EB" w:rsidRPr="004F59EB">
      <w:rPr>
        <w:rStyle w:val="slostrnky"/>
        <w:rFonts w:ascii="Arial" w:hAnsi="Arial" w:cs="Arial"/>
        <w:sz w:val="18"/>
        <w:szCs w:val="18"/>
      </w:rPr>
      <w:instrText xml:space="preserve"> NUMPAGES </w:instrText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separate"/>
    </w:r>
    <w:r w:rsidR="00F6169C">
      <w:rPr>
        <w:rStyle w:val="slostrnky"/>
        <w:rFonts w:ascii="Arial" w:hAnsi="Arial" w:cs="Arial"/>
        <w:noProof/>
        <w:sz w:val="18"/>
        <w:szCs w:val="18"/>
      </w:rPr>
      <w:t>1</w:t>
    </w:r>
    <w:r w:rsidR="004F59EB" w:rsidRPr="004F59EB">
      <w:rPr>
        <w:rStyle w:val="slostrnky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6ACBA" w14:textId="77777777" w:rsidR="00912C20" w:rsidRDefault="00912C20">
      <w:r>
        <w:separator/>
      </w:r>
    </w:p>
  </w:footnote>
  <w:footnote w:type="continuationSeparator" w:id="0">
    <w:p w14:paraId="6315FD51" w14:textId="77777777" w:rsidR="00912C20" w:rsidRDefault="00912C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D4F88" w14:textId="722DE46D" w:rsidR="0089437D" w:rsidRDefault="000E69EB" w:rsidP="000938CB">
    <w:pPr>
      <w:pStyle w:val="Zhlav"/>
    </w:pPr>
    <w:r>
      <w:rPr>
        <w:noProof/>
      </w:rPr>
      <w:drawing>
        <wp:anchor distT="0" distB="0" distL="114300" distR="114300" simplePos="0" relativeHeight="251656704" behindDoc="1" locked="1" layoutInCell="1" allowOverlap="1" wp14:anchorId="254A237E" wp14:editId="00D122B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2850" cy="1085850"/>
          <wp:effectExtent l="0" t="0" r="0" b="0"/>
          <wp:wrapNone/>
          <wp:docPr id="14" name="obrázek 3" descr="2016-hlavickovy_papir_logo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6-hlavickovy_papir_logo_h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81784" w14:textId="242FEF40" w:rsidR="004F59EB" w:rsidRDefault="000E69EB">
    <w:pPr>
      <w:pStyle w:val="Zhlav"/>
    </w:pPr>
    <w:r>
      <w:rPr>
        <w:noProof/>
      </w:rPr>
      <w:drawing>
        <wp:anchor distT="0" distB="0" distL="114300" distR="114300" simplePos="0" relativeHeight="251657728" behindDoc="1" locked="1" layoutInCell="1" allowOverlap="1" wp14:anchorId="2840620E" wp14:editId="3D1D32B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1580" cy="1407160"/>
          <wp:effectExtent l="0" t="0" r="0" b="0"/>
          <wp:wrapNone/>
          <wp:docPr id="15" name="obrázek 2" descr="2016-hlavickovy_papir_ENG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2016-hlavickovy_papir_ENG_h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140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DE437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0A98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0486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002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4100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7E20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4676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EE0B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804F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4A46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MLMwsTSyNDM3NzVQ0lEKTi0uzszPAykwrAUALGQUviwAAAA="/>
  </w:docVars>
  <w:rsids>
    <w:rsidRoot w:val="00F9088D"/>
    <w:rsid w:val="000016A1"/>
    <w:rsid w:val="00014A48"/>
    <w:rsid w:val="00022422"/>
    <w:rsid w:val="000357F4"/>
    <w:rsid w:val="000371AA"/>
    <w:rsid w:val="0003792D"/>
    <w:rsid w:val="00040C78"/>
    <w:rsid w:val="000452A4"/>
    <w:rsid w:val="000657E2"/>
    <w:rsid w:val="00070202"/>
    <w:rsid w:val="00073949"/>
    <w:rsid w:val="000767B8"/>
    <w:rsid w:val="000938CB"/>
    <w:rsid w:val="0009583C"/>
    <w:rsid w:val="000A0F82"/>
    <w:rsid w:val="000A22C4"/>
    <w:rsid w:val="000B182F"/>
    <w:rsid w:val="000B4C02"/>
    <w:rsid w:val="000D5B64"/>
    <w:rsid w:val="000E69EB"/>
    <w:rsid w:val="000F43F2"/>
    <w:rsid w:val="00102439"/>
    <w:rsid w:val="00123670"/>
    <w:rsid w:val="00134D3F"/>
    <w:rsid w:val="00140577"/>
    <w:rsid w:val="00144388"/>
    <w:rsid w:val="001464AB"/>
    <w:rsid w:val="00162A92"/>
    <w:rsid w:val="00164D67"/>
    <w:rsid w:val="001732C4"/>
    <w:rsid w:val="0018691B"/>
    <w:rsid w:val="00192DDA"/>
    <w:rsid w:val="001B0440"/>
    <w:rsid w:val="001C5041"/>
    <w:rsid w:val="001C5AC5"/>
    <w:rsid w:val="001E4809"/>
    <w:rsid w:val="001E4CFF"/>
    <w:rsid w:val="00203359"/>
    <w:rsid w:val="00214214"/>
    <w:rsid w:val="0022026F"/>
    <w:rsid w:val="00227994"/>
    <w:rsid w:val="0023077A"/>
    <w:rsid w:val="002327BA"/>
    <w:rsid w:val="00233CA3"/>
    <w:rsid w:val="00235F4A"/>
    <w:rsid w:val="002376CB"/>
    <w:rsid w:val="0025237B"/>
    <w:rsid w:val="002667F0"/>
    <w:rsid w:val="0027771D"/>
    <w:rsid w:val="00280460"/>
    <w:rsid w:val="002A3B9E"/>
    <w:rsid w:val="002C09EB"/>
    <w:rsid w:val="002C4B01"/>
    <w:rsid w:val="002C545D"/>
    <w:rsid w:val="002D53DA"/>
    <w:rsid w:val="002F2181"/>
    <w:rsid w:val="00313D67"/>
    <w:rsid w:val="00321554"/>
    <w:rsid w:val="00326162"/>
    <w:rsid w:val="00351563"/>
    <w:rsid w:val="00357984"/>
    <w:rsid w:val="00373C41"/>
    <w:rsid w:val="003A0020"/>
    <w:rsid w:val="003B0E85"/>
    <w:rsid w:val="003B39DD"/>
    <w:rsid w:val="003C770A"/>
    <w:rsid w:val="003D40B3"/>
    <w:rsid w:val="00401DA5"/>
    <w:rsid w:val="004154F0"/>
    <w:rsid w:val="00454300"/>
    <w:rsid w:val="0046281D"/>
    <w:rsid w:val="00462A96"/>
    <w:rsid w:val="004631AB"/>
    <w:rsid w:val="00467AF1"/>
    <w:rsid w:val="00471BD2"/>
    <w:rsid w:val="0047393A"/>
    <w:rsid w:val="0047781E"/>
    <w:rsid w:val="0048456B"/>
    <w:rsid w:val="004929C7"/>
    <w:rsid w:val="004B3675"/>
    <w:rsid w:val="004E4962"/>
    <w:rsid w:val="004E7365"/>
    <w:rsid w:val="004F0E42"/>
    <w:rsid w:val="004F18E1"/>
    <w:rsid w:val="004F59EB"/>
    <w:rsid w:val="005136A6"/>
    <w:rsid w:val="0053581B"/>
    <w:rsid w:val="0054305B"/>
    <w:rsid w:val="00550F80"/>
    <w:rsid w:val="005577CB"/>
    <w:rsid w:val="005822C4"/>
    <w:rsid w:val="005835E0"/>
    <w:rsid w:val="005949E4"/>
    <w:rsid w:val="005C6358"/>
    <w:rsid w:val="005D2FE0"/>
    <w:rsid w:val="005D5E4C"/>
    <w:rsid w:val="005D7850"/>
    <w:rsid w:val="005E1446"/>
    <w:rsid w:val="005E29EC"/>
    <w:rsid w:val="005F4988"/>
    <w:rsid w:val="00601301"/>
    <w:rsid w:val="00606894"/>
    <w:rsid w:val="00607AF5"/>
    <w:rsid w:val="0065603B"/>
    <w:rsid w:val="00670465"/>
    <w:rsid w:val="006707AD"/>
    <w:rsid w:val="006755F3"/>
    <w:rsid w:val="00692F54"/>
    <w:rsid w:val="00694635"/>
    <w:rsid w:val="0069691A"/>
    <w:rsid w:val="006A3F66"/>
    <w:rsid w:val="006B6464"/>
    <w:rsid w:val="006C2678"/>
    <w:rsid w:val="006F633A"/>
    <w:rsid w:val="00705BC2"/>
    <w:rsid w:val="00711477"/>
    <w:rsid w:val="0071668E"/>
    <w:rsid w:val="00720B6E"/>
    <w:rsid w:val="00727481"/>
    <w:rsid w:val="00731AEB"/>
    <w:rsid w:val="0073268D"/>
    <w:rsid w:val="00733460"/>
    <w:rsid w:val="00736CD9"/>
    <w:rsid w:val="00746FC8"/>
    <w:rsid w:val="00771E15"/>
    <w:rsid w:val="00773F34"/>
    <w:rsid w:val="007760A3"/>
    <w:rsid w:val="00787627"/>
    <w:rsid w:val="00791AC8"/>
    <w:rsid w:val="007B1EC8"/>
    <w:rsid w:val="007B672F"/>
    <w:rsid w:val="007D5883"/>
    <w:rsid w:val="007E33A2"/>
    <w:rsid w:val="007E5D91"/>
    <w:rsid w:val="007F114A"/>
    <w:rsid w:val="00807CAB"/>
    <w:rsid w:val="008107B0"/>
    <w:rsid w:val="00812CC2"/>
    <w:rsid w:val="00814D5E"/>
    <w:rsid w:val="00823794"/>
    <w:rsid w:val="0083165A"/>
    <w:rsid w:val="00834808"/>
    <w:rsid w:val="008348A1"/>
    <w:rsid w:val="008371A2"/>
    <w:rsid w:val="008461AE"/>
    <w:rsid w:val="008518C7"/>
    <w:rsid w:val="008649F0"/>
    <w:rsid w:val="008667E1"/>
    <w:rsid w:val="00867038"/>
    <w:rsid w:val="0088038E"/>
    <w:rsid w:val="00885C24"/>
    <w:rsid w:val="00886762"/>
    <w:rsid w:val="00891026"/>
    <w:rsid w:val="008919F2"/>
    <w:rsid w:val="0089437D"/>
    <w:rsid w:val="008A540B"/>
    <w:rsid w:val="008A74BD"/>
    <w:rsid w:val="008B0077"/>
    <w:rsid w:val="008B397B"/>
    <w:rsid w:val="008E7106"/>
    <w:rsid w:val="008F20F5"/>
    <w:rsid w:val="008F7A5B"/>
    <w:rsid w:val="009010E0"/>
    <w:rsid w:val="009028D9"/>
    <w:rsid w:val="009069D0"/>
    <w:rsid w:val="00912C20"/>
    <w:rsid w:val="00930D53"/>
    <w:rsid w:val="009316A7"/>
    <w:rsid w:val="00964D45"/>
    <w:rsid w:val="00981278"/>
    <w:rsid w:val="00981D52"/>
    <w:rsid w:val="009B44CC"/>
    <w:rsid w:val="009C38CC"/>
    <w:rsid w:val="009E2CA1"/>
    <w:rsid w:val="009F3472"/>
    <w:rsid w:val="00A11F2B"/>
    <w:rsid w:val="00A14D56"/>
    <w:rsid w:val="00A26294"/>
    <w:rsid w:val="00A35EB7"/>
    <w:rsid w:val="00A36AB2"/>
    <w:rsid w:val="00A37E04"/>
    <w:rsid w:val="00A408A5"/>
    <w:rsid w:val="00A52B86"/>
    <w:rsid w:val="00A81202"/>
    <w:rsid w:val="00A83047"/>
    <w:rsid w:val="00A85FBD"/>
    <w:rsid w:val="00A945CD"/>
    <w:rsid w:val="00AA1F35"/>
    <w:rsid w:val="00AB7534"/>
    <w:rsid w:val="00AD19D9"/>
    <w:rsid w:val="00AE6C46"/>
    <w:rsid w:val="00AE7CD9"/>
    <w:rsid w:val="00AF7688"/>
    <w:rsid w:val="00B07326"/>
    <w:rsid w:val="00B079D0"/>
    <w:rsid w:val="00B163F3"/>
    <w:rsid w:val="00B43B54"/>
    <w:rsid w:val="00B50E60"/>
    <w:rsid w:val="00B516E9"/>
    <w:rsid w:val="00B51911"/>
    <w:rsid w:val="00B5438C"/>
    <w:rsid w:val="00B66B4A"/>
    <w:rsid w:val="00B80B22"/>
    <w:rsid w:val="00B8124F"/>
    <w:rsid w:val="00B85E89"/>
    <w:rsid w:val="00B91045"/>
    <w:rsid w:val="00BA004B"/>
    <w:rsid w:val="00BD54A5"/>
    <w:rsid w:val="00C17552"/>
    <w:rsid w:val="00C31F81"/>
    <w:rsid w:val="00C3750E"/>
    <w:rsid w:val="00C54F9F"/>
    <w:rsid w:val="00C57B65"/>
    <w:rsid w:val="00C60FA5"/>
    <w:rsid w:val="00C9224D"/>
    <w:rsid w:val="00CA00DA"/>
    <w:rsid w:val="00CA00F9"/>
    <w:rsid w:val="00CB2074"/>
    <w:rsid w:val="00CB3201"/>
    <w:rsid w:val="00CB3213"/>
    <w:rsid w:val="00CD0EA1"/>
    <w:rsid w:val="00CD3EE7"/>
    <w:rsid w:val="00CE09F8"/>
    <w:rsid w:val="00CF572A"/>
    <w:rsid w:val="00D07961"/>
    <w:rsid w:val="00D15CC1"/>
    <w:rsid w:val="00D24921"/>
    <w:rsid w:val="00D40E2F"/>
    <w:rsid w:val="00D53BAF"/>
    <w:rsid w:val="00D6637B"/>
    <w:rsid w:val="00D712D4"/>
    <w:rsid w:val="00D82C3C"/>
    <w:rsid w:val="00DA3A5A"/>
    <w:rsid w:val="00DA6D1F"/>
    <w:rsid w:val="00DB0FBF"/>
    <w:rsid w:val="00DB5754"/>
    <w:rsid w:val="00DB5EB6"/>
    <w:rsid w:val="00DB725D"/>
    <w:rsid w:val="00DD2006"/>
    <w:rsid w:val="00DF403C"/>
    <w:rsid w:val="00DF460B"/>
    <w:rsid w:val="00DF4C39"/>
    <w:rsid w:val="00E24AA1"/>
    <w:rsid w:val="00E30EE4"/>
    <w:rsid w:val="00E344CA"/>
    <w:rsid w:val="00E474CA"/>
    <w:rsid w:val="00E5079E"/>
    <w:rsid w:val="00E55A41"/>
    <w:rsid w:val="00E604B1"/>
    <w:rsid w:val="00E778EA"/>
    <w:rsid w:val="00E80EC5"/>
    <w:rsid w:val="00E8768A"/>
    <w:rsid w:val="00E91632"/>
    <w:rsid w:val="00E93D63"/>
    <w:rsid w:val="00E975CA"/>
    <w:rsid w:val="00EC0452"/>
    <w:rsid w:val="00EC3957"/>
    <w:rsid w:val="00EC733E"/>
    <w:rsid w:val="00ED04F2"/>
    <w:rsid w:val="00ED1ED4"/>
    <w:rsid w:val="00ED2AA1"/>
    <w:rsid w:val="00ED307A"/>
    <w:rsid w:val="00ED3C03"/>
    <w:rsid w:val="00ED7C43"/>
    <w:rsid w:val="00EE6772"/>
    <w:rsid w:val="00EF1486"/>
    <w:rsid w:val="00F02BF0"/>
    <w:rsid w:val="00F313CF"/>
    <w:rsid w:val="00F32E2F"/>
    <w:rsid w:val="00F428E0"/>
    <w:rsid w:val="00F52281"/>
    <w:rsid w:val="00F54F78"/>
    <w:rsid w:val="00F6169C"/>
    <w:rsid w:val="00F6753B"/>
    <w:rsid w:val="00F67FF1"/>
    <w:rsid w:val="00F823BA"/>
    <w:rsid w:val="00F83D84"/>
    <w:rsid w:val="00F85525"/>
    <w:rsid w:val="00F9088D"/>
    <w:rsid w:val="00F97811"/>
    <w:rsid w:val="00FB08B3"/>
    <w:rsid w:val="00FB3A47"/>
    <w:rsid w:val="00FB3CE0"/>
    <w:rsid w:val="00FB6F3B"/>
    <w:rsid w:val="00FC6481"/>
    <w:rsid w:val="00FD2DCC"/>
    <w:rsid w:val="00FD3EAB"/>
    <w:rsid w:val="00FD4905"/>
    <w:rsid w:val="00FE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A4AD03"/>
  <w15:chartTrackingRefBased/>
  <w15:docId w15:val="{8EB250E4-335D-4368-B9F0-9EBD5CEB9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2026F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2026F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FB3A47"/>
  </w:style>
  <w:style w:type="paragraph" w:styleId="Rozloendokumentu">
    <w:name w:val="Document Map"/>
    <w:basedOn w:val="Normln"/>
    <w:semiHidden/>
    <w:rsid w:val="005E29EC"/>
    <w:pPr>
      <w:shd w:val="clear" w:color="auto" w:fill="000080"/>
    </w:pPr>
    <w:rPr>
      <w:rFonts w:ascii="Tahoma" w:hAnsi="Tahoma" w:cs="Tahoma"/>
    </w:rPr>
  </w:style>
  <w:style w:type="character" w:styleId="Hypertextovodkaz">
    <w:name w:val="Hyperlink"/>
    <w:rsid w:val="00981D5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237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23794"/>
    <w:rPr>
      <w:rFonts w:ascii="Segoe UI" w:hAnsi="Segoe UI" w:cs="Segoe UI"/>
      <w:sz w:val="18"/>
      <w:szCs w:val="18"/>
      <w:lang w:eastAsia="zh-CN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A14D56"/>
    <w:rPr>
      <w:rFonts w:ascii="Calibri" w:eastAsia="Calibri" w:hAnsi="Calibri" w:cs="Calibri"/>
      <w:sz w:val="22"/>
      <w:szCs w:val="22"/>
      <w:lang w:eastAsia="en-US"/>
    </w:rPr>
  </w:style>
  <w:style w:type="character" w:customStyle="1" w:styleId="ProsttextChar">
    <w:name w:val="Prostý text Char"/>
    <w:link w:val="Prosttext"/>
    <w:uiPriority w:val="99"/>
    <w:semiHidden/>
    <w:rsid w:val="00A14D56"/>
    <w:rPr>
      <w:rFonts w:ascii="Calibri" w:eastAsia="Calibri" w:hAnsi="Calibri" w:cs="Calibri"/>
      <w:sz w:val="22"/>
      <w:szCs w:val="22"/>
      <w:lang w:eastAsia="en-US"/>
    </w:rPr>
  </w:style>
  <w:style w:type="character" w:styleId="Siln">
    <w:name w:val="Strong"/>
    <w:basedOn w:val="Standardnpsmoodstavce"/>
    <w:uiPriority w:val="22"/>
    <w:qFormat/>
    <w:rsid w:val="00F675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6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1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akturace@czechglobe.c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183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zechglobe</vt:lpstr>
      <vt:lpstr>Czechglobe</vt:lpstr>
    </vt:vector>
  </TitlesOfParts>
  <Company/>
  <LinksUpToDate>false</LinksUpToDate>
  <CharactersWithSpaces>1261</CharactersWithSpaces>
  <SharedDoc>false</SharedDoc>
  <HLinks>
    <vt:vector size="6" baseType="variant">
      <vt:variant>
        <vt:i4>2752537</vt:i4>
      </vt:variant>
      <vt:variant>
        <vt:i4>0</vt:i4>
      </vt:variant>
      <vt:variant>
        <vt:i4>0</vt:i4>
      </vt:variant>
      <vt:variant>
        <vt:i4>5</vt:i4>
      </vt:variant>
      <vt:variant>
        <vt:lpwstr>mailto:fakturace@czechglobe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echglobe</dc:title>
  <dc:subject/>
  <dc:creator>Honza</dc:creator>
  <cp:keywords/>
  <cp:lastModifiedBy>Lenka Dusová</cp:lastModifiedBy>
  <cp:revision>5</cp:revision>
  <cp:lastPrinted>2022-10-25T14:58:00Z</cp:lastPrinted>
  <dcterms:created xsi:type="dcterms:W3CDTF">2022-10-24T20:46:00Z</dcterms:created>
  <dcterms:modified xsi:type="dcterms:W3CDTF">2022-11-01T09:04:00Z</dcterms:modified>
</cp:coreProperties>
</file>